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FA65F" w14:textId="1C7EC190" w:rsidR="006B6282" w:rsidRDefault="00413287">
      <w:r>
        <w:t>Steps for alpha fold prediction</w:t>
      </w:r>
    </w:p>
    <w:p w14:paraId="45D47F9D" w14:textId="3677CE4D" w:rsidR="00413287" w:rsidRDefault="00413287" w:rsidP="00413287">
      <w:pPr>
        <w:pStyle w:val="ListParagraph"/>
        <w:numPr>
          <w:ilvl w:val="0"/>
          <w:numId w:val="1"/>
        </w:numPr>
      </w:pPr>
      <w:r>
        <w:t xml:space="preserve">Create a folder in your home directory for </w:t>
      </w:r>
      <w:proofErr w:type="spellStart"/>
      <w:r>
        <w:t>alphafold</w:t>
      </w:r>
      <w:proofErr w:type="spellEnd"/>
      <w:r>
        <w:t xml:space="preserve"> prediction.</w:t>
      </w:r>
    </w:p>
    <w:p w14:paraId="3F6358F4" w14:textId="100E79BE" w:rsidR="00413287" w:rsidRDefault="00413287" w:rsidP="00413287">
      <w:pPr>
        <w:pStyle w:val="ListParagraph"/>
        <w:numPr>
          <w:ilvl w:val="0"/>
          <w:numId w:val="1"/>
        </w:numPr>
      </w:pPr>
      <w:r>
        <w:t xml:space="preserve">In it save the </w:t>
      </w:r>
      <w:proofErr w:type="spellStart"/>
      <w:r>
        <w:t>fasta</w:t>
      </w:r>
      <w:proofErr w:type="spellEnd"/>
      <w:r>
        <w:t xml:space="preserve"> file that contains the sequence of the protein you want to predict.</w:t>
      </w:r>
    </w:p>
    <w:p w14:paraId="16612A92" w14:textId="6126C7FA" w:rsidR="00413287" w:rsidRDefault="00413287" w:rsidP="00413287">
      <w:pPr>
        <w:pStyle w:val="ListParagraph"/>
        <w:numPr>
          <w:ilvl w:val="0"/>
          <w:numId w:val="1"/>
        </w:numPr>
      </w:pPr>
      <w:r>
        <w:t xml:space="preserve">Save one of the attached </w:t>
      </w:r>
      <w:proofErr w:type="spellStart"/>
      <w:r>
        <w:t>alphafold</w:t>
      </w:r>
      <w:proofErr w:type="spellEnd"/>
      <w:r>
        <w:t xml:space="preserve"> </w:t>
      </w:r>
      <w:proofErr w:type="spellStart"/>
      <w:r>
        <w:t>slurm</w:t>
      </w:r>
      <w:proofErr w:type="spellEnd"/>
      <w:r>
        <w:t xml:space="preserve"> scripts in the same folder you saved the </w:t>
      </w:r>
      <w:proofErr w:type="spellStart"/>
      <w:r>
        <w:t>fasta</w:t>
      </w:r>
      <w:proofErr w:type="spellEnd"/>
      <w:r>
        <w:t xml:space="preserve"> file.</w:t>
      </w:r>
    </w:p>
    <w:p w14:paraId="27D2B5D0" w14:textId="4013172C" w:rsidR="00413287" w:rsidRDefault="00413287" w:rsidP="00413287">
      <w:pPr>
        <w:pStyle w:val="ListParagraph"/>
        <w:numPr>
          <w:ilvl w:val="0"/>
          <w:numId w:val="1"/>
        </w:numPr>
      </w:pPr>
      <w:r>
        <w:t>Make the following necessary changes to the script based on your input</w:t>
      </w:r>
    </w:p>
    <w:p w14:paraId="376CD285" w14:textId="4A743B05" w:rsidR="00413287" w:rsidRDefault="00413287" w:rsidP="00413287">
      <w:pPr>
        <w:pStyle w:val="ListParagraph"/>
        <w:numPr>
          <w:ilvl w:val="1"/>
          <w:numId w:val="1"/>
        </w:numPr>
      </w:pPr>
      <w:r>
        <w:t xml:space="preserve">Line 5 </w:t>
      </w:r>
      <w:r w:rsidRPr="00413287">
        <w:t>#SBATCH --mail-user=</w:t>
      </w:r>
      <w:r>
        <w:t>YOUR-EMAIL-ADDRESS</w:t>
      </w:r>
    </w:p>
    <w:p w14:paraId="4702FBDA" w14:textId="7F2D32C7" w:rsidR="00413287" w:rsidRDefault="00413287" w:rsidP="00413287">
      <w:pPr>
        <w:pStyle w:val="ListParagraph"/>
        <w:numPr>
          <w:ilvl w:val="1"/>
          <w:numId w:val="1"/>
        </w:numPr>
      </w:pPr>
      <w:r>
        <w:t>Line 1</w:t>
      </w:r>
      <w:r w:rsidR="005116FE">
        <w:t>2</w:t>
      </w:r>
      <w:r>
        <w:t xml:space="preserve"> </w:t>
      </w:r>
      <w:r w:rsidRPr="00413287">
        <w:t>#SBATCH --time=0-</w:t>
      </w:r>
      <w:r>
        <w:t>00:00:00</w:t>
      </w:r>
    </w:p>
    <w:p w14:paraId="1C8E2F44" w14:textId="4FAC1E85" w:rsidR="005116FE" w:rsidRDefault="005116FE" w:rsidP="005116FE">
      <w:pPr>
        <w:pStyle w:val="ListParagraph"/>
        <w:numPr>
          <w:ilvl w:val="2"/>
          <w:numId w:val="1"/>
        </w:numPr>
      </w:pPr>
      <w:r>
        <w:t>Format is DD-HH:</w:t>
      </w:r>
      <w:proofErr w:type="gramStart"/>
      <w:r>
        <w:t>MM:SS</w:t>
      </w:r>
      <w:proofErr w:type="gramEnd"/>
      <w:r w:rsidR="00882B05">
        <w:t xml:space="preserve"> typical time I uses is 23 hours. The prediction is </w:t>
      </w:r>
      <w:proofErr w:type="spellStart"/>
      <w:r w:rsidR="00882B05">
        <w:t>normall</w:t>
      </w:r>
      <w:proofErr w:type="spellEnd"/>
      <w:r w:rsidR="00882B05">
        <w:t xml:space="preserve"> done is 1-2 hours</w:t>
      </w:r>
    </w:p>
    <w:p w14:paraId="4B29665F" w14:textId="0F2E7EE9" w:rsidR="005116FE" w:rsidRDefault="005116FE" w:rsidP="005116FE">
      <w:pPr>
        <w:pStyle w:val="ListParagraph"/>
        <w:numPr>
          <w:ilvl w:val="1"/>
          <w:numId w:val="1"/>
        </w:numPr>
      </w:pPr>
      <w:r>
        <w:t xml:space="preserve">Line 13 </w:t>
      </w:r>
      <w:r w:rsidRPr="005116FE">
        <w:t>#SBATCH --account=</w:t>
      </w:r>
      <w:r>
        <w:t>YOUR-ASSOCIATED-ACCOUNT</w:t>
      </w:r>
    </w:p>
    <w:p w14:paraId="05C76493" w14:textId="0B342B08" w:rsidR="005116FE" w:rsidRDefault="005116FE" w:rsidP="005116FE">
      <w:pPr>
        <w:pStyle w:val="ListParagraph"/>
        <w:numPr>
          <w:ilvl w:val="1"/>
          <w:numId w:val="1"/>
        </w:numPr>
      </w:pPr>
      <w:r>
        <w:t>Line 21 change --</w:t>
      </w:r>
      <w:proofErr w:type="spellStart"/>
      <w:r>
        <w:t>fasta_paths</w:t>
      </w:r>
      <w:proofErr w:type="spellEnd"/>
      <w:r>
        <w:t>=/the/path/to/your/</w:t>
      </w:r>
      <w:proofErr w:type="spellStart"/>
      <w:r>
        <w:t>fasta</w:t>
      </w:r>
      <w:proofErr w:type="spellEnd"/>
      <w:r>
        <w:t>/file</w:t>
      </w:r>
    </w:p>
    <w:p w14:paraId="435F4BA5" w14:textId="03B01D09" w:rsidR="005116FE" w:rsidRDefault="005116FE" w:rsidP="005116FE">
      <w:pPr>
        <w:pStyle w:val="ListParagraph"/>
        <w:numPr>
          <w:ilvl w:val="1"/>
          <w:numId w:val="1"/>
        </w:numPr>
      </w:pPr>
      <w:r>
        <w:t>Line 21 change --</w:t>
      </w:r>
      <w:proofErr w:type="spellStart"/>
      <w:r>
        <w:t>output_dir</w:t>
      </w:r>
      <w:proofErr w:type="spellEnd"/>
      <w:r>
        <w:t>=/point/to/the/directory/where/</w:t>
      </w:r>
      <w:proofErr w:type="spellStart"/>
      <w:r>
        <w:t>fasta</w:t>
      </w:r>
      <w:proofErr w:type="spellEnd"/>
      <w:r>
        <w:t>/file/stored</w:t>
      </w:r>
    </w:p>
    <w:p w14:paraId="1656900E" w14:textId="60B8DFDB" w:rsidR="005116FE" w:rsidRDefault="005116FE" w:rsidP="005116FE">
      <w:pPr>
        <w:pStyle w:val="ListParagraph"/>
        <w:numPr>
          <w:ilvl w:val="0"/>
          <w:numId w:val="1"/>
        </w:numPr>
      </w:pPr>
      <w:r>
        <w:t xml:space="preserve">Run </w:t>
      </w:r>
      <w:proofErr w:type="spellStart"/>
      <w:r>
        <w:t>slurm</w:t>
      </w:r>
      <w:proofErr w:type="spellEnd"/>
      <w:r>
        <w:t xml:space="preserve"> script with the following command </w:t>
      </w:r>
      <w:proofErr w:type="spellStart"/>
      <w:r>
        <w:t>sbatch</w:t>
      </w:r>
      <w:proofErr w:type="spellEnd"/>
      <w:r>
        <w:t xml:space="preserve"> alpha_fold.sh</w:t>
      </w:r>
    </w:p>
    <w:p w14:paraId="2F70D01E" w14:textId="6595D218" w:rsidR="002D0CEC" w:rsidRDefault="002D0CEC" w:rsidP="002D0CEC">
      <w:r>
        <w:t xml:space="preserve">Additional directions for homodimer and other complicated runs and the descriptions of </w:t>
      </w:r>
      <w:proofErr w:type="spellStart"/>
      <w:r>
        <w:t>alphafold</w:t>
      </w:r>
      <w:proofErr w:type="spellEnd"/>
      <w:r>
        <w:t xml:space="preserve"> output can be found here.</w:t>
      </w:r>
    </w:p>
    <w:p w14:paraId="3FA9D49C" w14:textId="705B33A1" w:rsidR="002D0CEC" w:rsidRDefault="002D0CEC" w:rsidP="002D0CEC">
      <w:r w:rsidRPr="002D0CEC">
        <w:t>https://github.com/deepmind/alphafold</w:t>
      </w:r>
    </w:p>
    <w:p w14:paraId="67F9649D" w14:textId="77777777" w:rsidR="002D0CEC" w:rsidRDefault="002D0CEC" w:rsidP="002D0CEC"/>
    <w:p w14:paraId="780B1445" w14:textId="77777777" w:rsidR="002D0CEC" w:rsidRDefault="002D0CEC" w:rsidP="002D0CEC"/>
    <w:sectPr w:rsidR="002D0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611FCB"/>
    <w:multiLevelType w:val="hybridMultilevel"/>
    <w:tmpl w:val="05504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jCztDAyNjE3MTJQ0lEKTi0uzszPAykwrAUAtm1FFiwAAAA="/>
  </w:docVars>
  <w:rsids>
    <w:rsidRoot w:val="00413287"/>
    <w:rsid w:val="002D0CEC"/>
    <w:rsid w:val="00413287"/>
    <w:rsid w:val="005116FE"/>
    <w:rsid w:val="006B6282"/>
    <w:rsid w:val="00882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B3DC8"/>
  <w15:chartTrackingRefBased/>
  <w15:docId w15:val="{A0FEFA3A-C2E2-470B-A55A-64372ED35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32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sudan madhusudan</dc:creator>
  <cp:keywords/>
  <dc:description/>
  <cp:lastModifiedBy>madhusudan madhusudan</cp:lastModifiedBy>
  <cp:revision>1</cp:revision>
  <dcterms:created xsi:type="dcterms:W3CDTF">2022-03-12T01:04:00Z</dcterms:created>
  <dcterms:modified xsi:type="dcterms:W3CDTF">2022-03-12T01:21:00Z</dcterms:modified>
</cp:coreProperties>
</file>